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2D3BFA" w14:textId="77777777" w:rsidR="00BF0B40" w:rsidRDefault="00BF0B40" w:rsidP="00BF0B40">
      <w:pPr>
        <w:jc w:val="right"/>
      </w:pPr>
      <w:bookmarkStart w:id="0" w:name="_Hlk59557123"/>
      <w:bookmarkEnd w:id="0"/>
      <w:r>
        <w:rPr>
          <w:noProof/>
          <w:lang w:eastAsia="en-IE"/>
        </w:rPr>
        <w:drawing>
          <wp:inline distT="0" distB="0" distL="0" distR="0" wp14:anchorId="2A3F5D74" wp14:editId="5BF1038E">
            <wp:extent cx="1643215" cy="9842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CI Logo_colour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143" cy="991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2E8CC" w14:textId="77777777" w:rsidR="00BF0B40" w:rsidRDefault="00BF0B40" w:rsidP="00BF0B40">
      <w:pPr>
        <w:jc w:val="center"/>
      </w:pPr>
    </w:p>
    <w:p w14:paraId="5389A111" w14:textId="77777777" w:rsidR="00BF0B40" w:rsidRDefault="00BF0B40" w:rsidP="00BF0B40">
      <w:pPr>
        <w:jc w:val="center"/>
      </w:pPr>
    </w:p>
    <w:p w14:paraId="61F4E38A" w14:textId="77777777" w:rsidR="00BF0B40" w:rsidRDefault="00BF0B40" w:rsidP="00BF0B40">
      <w:pPr>
        <w:jc w:val="center"/>
      </w:pPr>
    </w:p>
    <w:p w14:paraId="0ACA0139" w14:textId="77777777" w:rsidR="00BF0B40" w:rsidRDefault="00BF0B40" w:rsidP="00BF0B40">
      <w:pPr>
        <w:jc w:val="center"/>
      </w:pPr>
    </w:p>
    <w:p w14:paraId="029DA441" w14:textId="77777777" w:rsidR="00BF0B40" w:rsidRDefault="00BF0B40" w:rsidP="00BF0B40">
      <w:pPr>
        <w:jc w:val="center"/>
        <w:rPr>
          <w:sz w:val="56"/>
          <w:szCs w:val="56"/>
        </w:rPr>
      </w:pPr>
      <w:r w:rsidRPr="00D448CB">
        <w:rPr>
          <w:sz w:val="56"/>
          <w:szCs w:val="56"/>
        </w:rPr>
        <w:t>National College of Ireland</w:t>
      </w:r>
    </w:p>
    <w:p w14:paraId="74B2FC18" w14:textId="77777777" w:rsidR="00BF0B40" w:rsidRDefault="00BF0B40" w:rsidP="00BF0B40">
      <w:pPr>
        <w:jc w:val="center"/>
        <w:rPr>
          <w:sz w:val="56"/>
          <w:szCs w:val="56"/>
        </w:rPr>
      </w:pPr>
    </w:p>
    <w:p w14:paraId="117E248D" w14:textId="77777777" w:rsidR="00BF0B40" w:rsidRDefault="00BF0B40" w:rsidP="00BF0B40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  <w:bookmarkStart w:id="1" w:name="_Toc65573840"/>
      <w:bookmarkStart w:id="2" w:name="_Toc66880116"/>
      <w:r w:rsidRPr="005F0557"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  <w:t>Distributed Systems (BSHCSDE4)</w:t>
      </w:r>
      <w:bookmarkEnd w:id="1"/>
      <w:bookmarkEnd w:id="2"/>
    </w:p>
    <w:p w14:paraId="2F4CFB22" w14:textId="77777777" w:rsidR="00BF0B40" w:rsidRPr="005F0557" w:rsidRDefault="00BF0B40" w:rsidP="00BF0B40">
      <w:pPr>
        <w:spacing w:after="100" w:afterAutospacing="1" w:line="240" w:lineRule="auto"/>
        <w:jc w:val="center"/>
        <w:outlineLvl w:val="0"/>
        <w:rPr>
          <w:rFonts w:ascii="Helvetica" w:eastAsia="Times New Roman" w:hAnsi="Helvetica" w:cs="Times New Roman"/>
          <w:b/>
          <w:bCs/>
          <w:color w:val="000000"/>
          <w:kern w:val="36"/>
          <w:sz w:val="48"/>
          <w:szCs w:val="48"/>
          <w:lang w:eastAsia="en-IE"/>
        </w:rPr>
      </w:pPr>
    </w:p>
    <w:p w14:paraId="374B0CE3" w14:textId="3E9AF55A" w:rsidR="00BF0B40" w:rsidRPr="001C2A78" w:rsidRDefault="00BF0B40" w:rsidP="00BF0B40">
      <w:pPr>
        <w:pStyle w:val="Title"/>
        <w:ind w:left="2160" w:firstLine="720"/>
      </w:pPr>
      <w:r w:rsidRPr="001C2A78">
        <w:t xml:space="preserve">Project </w:t>
      </w:r>
      <w:r>
        <w:t>Report</w:t>
      </w:r>
      <w:r w:rsidRPr="001C2A78">
        <w:t xml:space="preserve"> </w:t>
      </w:r>
    </w:p>
    <w:p w14:paraId="553A2985" w14:textId="77777777" w:rsidR="00BF0B40" w:rsidRPr="00FC6659" w:rsidRDefault="00BF0B40" w:rsidP="00BF0B40"/>
    <w:p w14:paraId="3357B0FA" w14:textId="77777777" w:rsidR="00BF0B40" w:rsidRPr="00D448CB" w:rsidRDefault="00BF0B40" w:rsidP="00BF0B40">
      <w:pPr>
        <w:jc w:val="center"/>
        <w:rPr>
          <w:sz w:val="56"/>
          <w:szCs w:val="56"/>
        </w:rPr>
      </w:pPr>
    </w:p>
    <w:p w14:paraId="462D429B" w14:textId="77777777" w:rsidR="00BF0B40" w:rsidRPr="003B2F27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BSc (Honours) in Computing</w:t>
      </w:r>
    </w:p>
    <w:p w14:paraId="516121B4" w14:textId="77777777" w:rsidR="00BF0B40" w:rsidRPr="003B2F27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Software Development</w:t>
      </w:r>
    </w:p>
    <w:p w14:paraId="1656D7BA" w14:textId="77777777" w:rsidR="00BF0B40" w:rsidRDefault="00BF0B40" w:rsidP="00BF0B40">
      <w:pPr>
        <w:jc w:val="center"/>
        <w:rPr>
          <w:sz w:val="36"/>
          <w:szCs w:val="36"/>
        </w:rPr>
      </w:pPr>
      <w:r w:rsidRPr="003B2F27">
        <w:rPr>
          <w:sz w:val="36"/>
          <w:szCs w:val="36"/>
        </w:rPr>
        <w:t>Academic Year 2020/2021</w:t>
      </w:r>
    </w:p>
    <w:p w14:paraId="1C9EAC2D" w14:textId="77777777" w:rsidR="00BF0B40" w:rsidRDefault="00BF0B40" w:rsidP="00BF0B40">
      <w:pPr>
        <w:jc w:val="center"/>
        <w:rPr>
          <w:sz w:val="36"/>
          <w:szCs w:val="36"/>
        </w:rPr>
      </w:pPr>
    </w:p>
    <w:p w14:paraId="0E3FF745" w14:textId="77777777" w:rsidR="00BF0B40" w:rsidRPr="003B2F27" w:rsidRDefault="00BF0B40" w:rsidP="00BF0B40">
      <w:pPr>
        <w:jc w:val="center"/>
        <w:rPr>
          <w:sz w:val="36"/>
          <w:szCs w:val="36"/>
        </w:rPr>
      </w:pPr>
    </w:p>
    <w:p w14:paraId="46FDB907" w14:textId="77777777" w:rsidR="00BF0B40" w:rsidRPr="003B2F27" w:rsidRDefault="00BF0B40" w:rsidP="00BF0B40">
      <w:pPr>
        <w:rPr>
          <w:sz w:val="36"/>
          <w:szCs w:val="36"/>
        </w:rPr>
      </w:pPr>
      <w:r w:rsidRPr="003B2F27">
        <w:rPr>
          <w:sz w:val="36"/>
          <w:szCs w:val="36"/>
        </w:rPr>
        <w:t>Student Name: Daniel Costel Neagu</w:t>
      </w:r>
    </w:p>
    <w:p w14:paraId="0EB02CC5" w14:textId="77777777" w:rsidR="00BF0B40" w:rsidRPr="003B2F27" w:rsidRDefault="00BF0B40" w:rsidP="00BF0B40">
      <w:pPr>
        <w:rPr>
          <w:sz w:val="36"/>
          <w:szCs w:val="36"/>
        </w:rPr>
      </w:pPr>
      <w:r w:rsidRPr="003B2F27">
        <w:rPr>
          <w:sz w:val="36"/>
          <w:szCs w:val="36"/>
        </w:rPr>
        <w:t>Student Number: x17128463</w:t>
      </w:r>
    </w:p>
    <w:p w14:paraId="31C450DE" w14:textId="63320F0C" w:rsidR="00CF0F2F" w:rsidRDefault="00BF0B40" w:rsidP="00BF0B40">
      <w:pPr>
        <w:rPr>
          <w:rStyle w:val="Hyperlink"/>
          <w:sz w:val="36"/>
          <w:szCs w:val="36"/>
        </w:rPr>
      </w:pPr>
      <w:r w:rsidRPr="003B2F27">
        <w:rPr>
          <w:sz w:val="36"/>
          <w:szCs w:val="36"/>
        </w:rPr>
        <w:t xml:space="preserve">Student Email: </w:t>
      </w:r>
      <w:hyperlink r:id="rId6" w:history="1">
        <w:r w:rsidRPr="00E12996">
          <w:rPr>
            <w:rStyle w:val="Hyperlink"/>
            <w:sz w:val="36"/>
            <w:szCs w:val="36"/>
          </w:rPr>
          <w:t>x17124863@student.ncirl.ie</w:t>
        </w:r>
      </w:hyperlink>
    </w:p>
    <w:sdt>
      <w:sdtPr>
        <w:id w:val="198904854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IE"/>
        </w:rPr>
      </w:sdtEndPr>
      <w:sdtContent>
        <w:p w14:paraId="697A4F0E" w14:textId="5070B626" w:rsidR="00330769" w:rsidRDefault="00330769">
          <w:pPr>
            <w:pStyle w:val="TOCHeading"/>
          </w:pPr>
          <w:r>
            <w:t>Contents</w:t>
          </w:r>
        </w:p>
        <w:p w14:paraId="7CD1622F" w14:textId="45DA1F2B" w:rsidR="00330769" w:rsidRDefault="00330769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6880116" w:history="1">
            <w:r w:rsidRPr="006A374F">
              <w:rPr>
                <w:rStyle w:val="Hyperlink"/>
                <w:rFonts w:ascii="Helvetica" w:eastAsia="Times New Roman" w:hAnsi="Helvetica" w:cs="Times New Roman"/>
                <w:b/>
                <w:bCs/>
                <w:noProof/>
                <w:kern w:val="36"/>
                <w:lang w:eastAsia="en-IE"/>
              </w:rPr>
              <w:t>Distributed Systems (BSHCSDE4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80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7B24B" w14:textId="5BEA8EAF" w:rsidR="00330769" w:rsidRDefault="00330769">
          <w:r>
            <w:rPr>
              <w:b/>
              <w:bCs/>
              <w:noProof/>
            </w:rPr>
            <w:fldChar w:fldCharType="end"/>
          </w:r>
        </w:p>
      </w:sdtContent>
    </w:sdt>
    <w:p w14:paraId="5CD70A58" w14:textId="77777777" w:rsidR="00330769" w:rsidRDefault="00330769" w:rsidP="00BF0B40"/>
    <w:p w14:paraId="12781A1A" w14:textId="0A00D423" w:rsidR="00D4759D" w:rsidRDefault="00D4759D" w:rsidP="00BF0B40">
      <w:r>
        <w:t>Introduction</w:t>
      </w:r>
    </w:p>
    <w:p w14:paraId="41698CE9" w14:textId="1219AFEE" w:rsidR="00D4759D" w:rsidRDefault="00D4759D" w:rsidP="00BF0B40">
      <w:r>
        <w:t>Service Definition</w:t>
      </w:r>
    </w:p>
    <w:p w14:paraId="7E7F047D" w14:textId="62A1A67B" w:rsidR="00D4759D" w:rsidRDefault="00D4759D" w:rsidP="00BF0B40">
      <w:r>
        <w:t>Service Implementation</w:t>
      </w:r>
    </w:p>
    <w:p w14:paraId="6E7CA97A" w14:textId="67F0277B" w:rsidR="00D4759D" w:rsidRDefault="00D4759D" w:rsidP="00BF0B40">
      <w:r>
        <w:t>Naming Services</w:t>
      </w:r>
    </w:p>
    <w:p w14:paraId="41092EC0" w14:textId="1BEC5737" w:rsidR="00D4759D" w:rsidRDefault="00D4759D" w:rsidP="00BF0B40">
      <w:r>
        <w:t>Remote Error Handling</w:t>
      </w:r>
    </w:p>
    <w:p w14:paraId="2FEC192B" w14:textId="19098DC4" w:rsidR="00D4759D" w:rsidRDefault="00D4759D" w:rsidP="00BF0B40">
      <w:r>
        <w:t>Client-Graphical Interface (GUI)</w:t>
      </w:r>
    </w:p>
    <w:p w14:paraId="1E905F76" w14:textId="0FACE9B5" w:rsidR="00D4759D" w:rsidRDefault="00D4759D" w:rsidP="00BF0B40">
      <w:r>
        <w:t>GitHub</w:t>
      </w:r>
    </w:p>
    <w:p w14:paraId="778E8BC8" w14:textId="4D88430D" w:rsidR="004F0F7A" w:rsidRDefault="004F0F7A" w:rsidP="00BF0B40">
      <w:r>
        <w:t>References</w:t>
      </w:r>
    </w:p>
    <w:p w14:paraId="66F5A37E" w14:textId="640B912A" w:rsidR="004F0F7A" w:rsidRDefault="004F0F7A" w:rsidP="00BF0B40">
      <w:r>
        <w:t>Mavin plug in &lt;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protoc-jar-maven-plugin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&gt;</w:t>
      </w:r>
      <w:r w:rsidRPr="004F0F7A">
        <w:t xml:space="preserve"> to convert proto into</w:t>
      </w:r>
      <w:r>
        <w:t xml:space="preserve"> gRPC</w:t>
      </w:r>
      <w:r w:rsidRPr="004F0F7A">
        <w:t xml:space="preserve"> </w:t>
      </w:r>
      <w:r>
        <w:t>J</w:t>
      </w:r>
      <w:r w:rsidRPr="004F0F7A">
        <w:t>ava stubs</w:t>
      </w:r>
    </w:p>
    <w:sectPr w:rsidR="004F0F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MzAyMjI0tLAwMTZS0lEKTi0uzszPAykwrAUArZd2ACwAAAA="/>
  </w:docVars>
  <w:rsids>
    <w:rsidRoot w:val="00BF0B40"/>
    <w:rsid w:val="00320774"/>
    <w:rsid w:val="00330769"/>
    <w:rsid w:val="004F0F7A"/>
    <w:rsid w:val="006765FF"/>
    <w:rsid w:val="008C53DB"/>
    <w:rsid w:val="00BF0B40"/>
    <w:rsid w:val="00D47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08C8C7"/>
  <w15:chartTrackingRefBased/>
  <w15:docId w15:val="{02F07140-536C-4EE6-80FA-F18D18963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B40"/>
  </w:style>
  <w:style w:type="paragraph" w:styleId="Heading1">
    <w:name w:val="heading 1"/>
    <w:basedOn w:val="Normal"/>
    <w:next w:val="Normal"/>
    <w:link w:val="Heading1Char"/>
    <w:uiPriority w:val="9"/>
    <w:qFormat/>
    <w:rsid w:val="003307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F0B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0B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BF0B40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307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30769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3076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x17124863@student.ncirl.ie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895AB-ED12-493F-9F88-81EE569C7D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9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3</cp:revision>
  <dcterms:created xsi:type="dcterms:W3CDTF">2021-03-17T13:10:00Z</dcterms:created>
  <dcterms:modified xsi:type="dcterms:W3CDTF">2021-03-18T18:18:00Z</dcterms:modified>
</cp:coreProperties>
</file>